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2e354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bca7a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d7705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